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66" w:type="dxa"/>
        <w:tblLook w:val="04A0" w:firstRow="1" w:lastRow="0" w:firstColumn="1" w:lastColumn="0" w:noHBand="0" w:noVBand="1"/>
      </w:tblPr>
      <w:tblGrid>
        <w:gridCol w:w="222"/>
        <w:gridCol w:w="44"/>
        <w:gridCol w:w="1194"/>
        <w:gridCol w:w="952"/>
        <w:gridCol w:w="2190"/>
        <w:gridCol w:w="246"/>
        <w:gridCol w:w="659"/>
        <w:gridCol w:w="39"/>
        <w:gridCol w:w="183"/>
        <w:gridCol w:w="571"/>
        <w:gridCol w:w="492"/>
        <w:gridCol w:w="408"/>
        <w:gridCol w:w="571"/>
        <w:gridCol w:w="371"/>
        <w:gridCol w:w="228"/>
        <w:gridCol w:w="1800"/>
        <w:gridCol w:w="27"/>
        <w:gridCol w:w="243"/>
        <w:gridCol w:w="26"/>
      </w:tblGrid>
      <w:tr w:rsidR="00620870" w:rsidRPr="00620870" w14:paraId="1CC37591" w14:textId="77777777" w:rsidTr="00D51637">
        <w:trPr>
          <w:gridAfter w:val="1"/>
          <w:wAfter w:w="26" w:type="dxa"/>
          <w:trHeight w:val="6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705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65B8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62087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br/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&lt;Address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Address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Contact Number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Default Email Address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Website URL&gt;</w:t>
            </w:r>
          </w:p>
        </w:tc>
        <w:tc>
          <w:tcPr>
            <w:tcW w:w="5568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EE91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  <w:r w:rsidRPr="00620870"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  <w:t>PURCHASE ORDER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E8F3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</w:tr>
      <w:tr w:rsidR="00620870" w:rsidRPr="00620870" w14:paraId="4654504C" w14:textId="77777777" w:rsidTr="00D51637">
        <w:trPr>
          <w:gridAfter w:val="1"/>
          <w:wAfter w:w="26" w:type="dxa"/>
          <w:trHeight w:val="63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0A8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9ADA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568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71796" w14:textId="77777777" w:rsidR="00620870" w:rsidRPr="00620870" w:rsidRDefault="00620870" w:rsidP="0062087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B95F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0870" w:rsidRPr="00620870" w14:paraId="28DF56AF" w14:textId="77777777" w:rsidTr="00D51637">
        <w:trPr>
          <w:gridAfter w:val="1"/>
          <w:wAfter w:w="26" w:type="dxa"/>
          <w:trHeight w:val="25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44D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2755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B1BE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8F87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C450F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P.O. NUMB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20630E3B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DAT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B6B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</w:tr>
      <w:tr w:rsidR="00620870" w:rsidRPr="00620870" w14:paraId="1BA4ACCB" w14:textId="77777777" w:rsidTr="00D51637">
        <w:trPr>
          <w:gridAfter w:val="1"/>
          <w:wAfter w:w="26" w:type="dxa"/>
          <w:trHeight w:val="40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4700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993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F3C4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67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07BF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23781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FFD825" w14:textId="570F13DC" w:rsidR="00620870" w:rsidRPr="00620870" w:rsidRDefault="00B7101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dd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</w:rPr>
              <w:t>mm</w:t>
            </w:r>
            <w:r w:rsidR="00620870" w:rsidRPr="00620870">
              <w:rPr>
                <w:rFonts w:ascii="Arial Narrow" w:eastAsia="Times New Roman" w:hAnsi="Arial Narrow" w:cs="Calibri"/>
                <w:color w:val="000000"/>
              </w:rPr>
              <w:t>/</w:t>
            </w:r>
            <w:proofErr w:type="spellStart"/>
            <w:r w:rsidR="00620870" w:rsidRPr="00620870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C621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20870" w:rsidRPr="00620870" w14:paraId="4653A3DB" w14:textId="77777777" w:rsidTr="00D51637">
        <w:trPr>
          <w:gridAfter w:val="1"/>
          <w:wAfter w:w="26" w:type="dxa"/>
          <w:trHeight w:val="7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A23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FF59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F97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EEB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F45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86C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3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395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BAC4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51637" w:rsidRPr="00620870" w14:paraId="5FA9E0E5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D7E820" w14:textId="763DC860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65FC0326" w14:textId="631B5BA1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011C32A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4EF548D3" w14:textId="64138B63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2F798B3" w14:textId="16A6EE2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417F8FE1" w14:textId="77777777" w:rsidTr="00BB5576">
        <w:trPr>
          <w:trHeight w:val="29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25912D" w14:textId="3B3D0B4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33F38FA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B79893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90E363" w14:textId="2FE76FB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170047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168F9B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341A8B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F170C1" w14:textId="1D0A991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32EB8284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BF7691" w14:textId="6C8E955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6B9F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Sales Person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F118F86" w14:textId="5CB500F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DC9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John Smith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509C587" w14:textId="3AA0FD0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67F16FB" w14:textId="77777777" w:rsidTr="00BB5576">
        <w:trPr>
          <w:trHeight w:val="20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FFADDD2" w14:textId="3504631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61C68EE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ANY NAME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F2294F" w14:textId="26F3D76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6650FC1" w14:textId="5EB098B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ANY NAME</w:t>
            </w:r>
          </w:p>
          <w:p w14:paraId="73C59269" w14:textId="4A0AAB9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D8EB33D" w14:textId="4D17A2F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724ED39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4A183B6" w14:textId="0459D7E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9F81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Company Name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761EF28" w14:textId="739A8C8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9C7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Redline Auto Center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1F26EB" w14:textId="1ED320F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1DB46BBF" w14:textId="77777777" w:rsidTr="00850D0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AD741B" w14:textId="05BC6009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F4C05D3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885D92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47A95DC" w14:textId="0B0E5DFB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997C7BD" w14:textId="72E65B45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ED648D2" w14:textId="24A471A8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42A7F7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D962E7E" w14:textId="26BCE5B4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262C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Address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6143F51" w14:textId="4138238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DC3CA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16040 S. US 27</w:t>
            </w:r>
            <w:r w:rsidRPr="00620870">
              <w:rPr>
                <w:rFonts w:ascii="Arial Narrow" w:eastAsia="Times New Roman" w:hAnsi="Arial Narrow" w:cs="Calibri"/>
                <w:color w:val="000000"/>
              </w:rPr>
              <w:br/>
              <w:t>Lansing, Michigan 48906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DDD1384" w14:textId="53A91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C53411E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9326FB2" w14:textId="37C4F93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3C5A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8F23DCF" w14:textId="21B8A8F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9F33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341D41" w14:textId="17E229E5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66DA672" w14:textId="77777777" w:rsidTr="00346325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F61B6D" w14:textId="1A99901E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C87046F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2C1D604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13C1A10" w14:textId="4438112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944AB36" w14:textId="60501C5A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68ED89" w14:textId="5A6DEF36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99DBEA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79718B0" w14:textId="103AA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F76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Phone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11C745" w14:textId="35F61EA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652EB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517-367-7010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A77EBB2" w14:textId="467ECD3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39856038" w14:textId="77777777" w:rsidTr="00F6434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A966817" w14:textId="34235AF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A6652A" w14:textId="78783FEE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83E4C8" w14:textId="3E034D61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121992" w14:textId="68B6A014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6BE037" w14:textId="0993DF0C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60C7EB19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C90DB3" w14:textId="4B64D4A0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5F3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Email Address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93F2D5" w14:textId="1FBC521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9DE9" w14:textId="3B905A2D" w:rsidR="00620870" w:rsidRPr="00620870" w:rsidRDefault="00BB5576" w:rsidP="0062087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BB5576">
              <w:rPr>
                <w:rFonts w:ascii="Calibri" w:eastAsia="Times New Roman" w:hAnsi="Calibri" w:cs="Calibri"/>
              </w:rPr>
              <w:t>johnsmith@redline.com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ED1C6E4" w14:textId="08E092F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2B6AE29" w14:textId="77777777" w:rsidTr="00D51637">
        <w:trPr>
          <w:trHeight w:val="8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09308DA" w14:textId="404D324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3C78D2D" w14:textId="6BEB634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97FEC76" w14:textId="3D93D8A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9F4109" w14:textId="741AA75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78ECBC4" w14:textId="11FB633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2BDB58" w14:textId="3EAD1B4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98AA134" w14:textId="5DD13A0E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570062" w14:textId="3A049B9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620870" w14:paraId="52CB556E" w14:textId="77777777" w:rsidTr="00D51637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544066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8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003366"/>
            <w:noWrap/>
            <w:vAlign w:val="bottom"/>
            <w:hideMark/>
          </w:tcPr>
          <w:p w14:paraId="0DB771E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SHIPPING TERMS</w:t>
            </w:r>
          </w:p>
        </w:tc>
        <w:tc>
          <w:tcPr>
            <w:tcW w:w="698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5199370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 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7DE1FE4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SHIPPING METHOD</w:t>
            </w:r>
          </w:p>
        </w:tc>
        <w:tc>
          <w:tcPr>
            <w:tcW w:w="2055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</w:tcPr>
          <w:p w14:paraId="61E41293" w14:textId="7780336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A98120" w14:textId="2A72219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0497A363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994EA0" w14:textId="09AAEDE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6A3F04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Freight on Board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0761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596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E161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Air &amp; Land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20E66" w14:textId="1B1819D2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3CF590A" w14:textId="0C40556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73708DBC" w14:textId="77777777" w:rsidTr="00D51637">
        <w:trPr>
          <w:gridAfter w:val="1"/>
          <w:wAfter w:w="26" w:type="dxa"/>
          <w:trHeight w:val="40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B14DC80" w14:textId="7D74DCA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A5C0FFC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Code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8DE2F8E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Product Description</w:t>
            </w:r>
          </w:p>
        </w:tc>
        <w:tc>
          <w:tcPr>
            <w:tcW w:w="1246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2ED341D7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3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7991941E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20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0EC39E2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Amount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1757E06" w14:textId="06A34DE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898CE1A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FFA522B" w14:textId="0740EB0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F129E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304-98632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E9E675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Brake Discs, Pads &amp; Calipers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ACCAD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AFAB2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11.36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006432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445.44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F108A5C" w14:textId="41EF7A3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3BBF4A1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279DD3" w14:textId="60860E3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E9474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501-35587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1CFB9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Control Arm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BAE525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5765C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60.93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CA90E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21.8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4267DFD" w14:textId="1B317DA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CB4819F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CA49449" w14:textId="11DB37A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D99F85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886-19386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C9737B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uspension Lift Kit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FF812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BCAD4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399.83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50FF85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799.6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5677306" w14:textId="54AD72E9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BABF8D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DDA5CD" w14:textId="3040A70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E78AC" w14:textId="065C0CEA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3819" w14:textId="10D995FF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CFA36" w14:textId="7D1B069C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7CF5E" w14:textId="25A9C5E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B3CC3" w14:textId="21F3EBCC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86E92B" w14:textId="1D1E444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38345F9E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B944389" w14:textId="0BC618A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FDE13" w14:textId="57F8B8E1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2749C1" w14:textId="11432540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55C90" w14:textId="4018C4D0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CC5EB" w14:textId="03E33FF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41BEC2" w14:textId="7FDAB1C8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3FF205" w14:textId="6F66F66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D038C53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44F3E9" w14:textId="49AD8B6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4DFE60" w14:textId="7A02D3A5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245C5A" w14:textId="4E504F6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F7BA5E" w14:textId="55AC4E9A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5818A" w14:textId="5E0A8C1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37595B" w14:textId="7BD96527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6BEA2C" w14:textId="5C082F0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209EC2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2B2D09" w14:textId="21CAA1A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B86DD" w14:textId="71BA4ED0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1A8E6" w14:textId="40FAD49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94684" w14:textId="1423EAFE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2E9F5" w14:textId="5C9325F4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611BB" w14:textId="597E47B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9E2EF7A" w14:textId="4100F66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33DDD379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1B60715" w14:textId="75A74679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AAC30" w14:textId="371546C8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7512" w14:textId="449C311F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3FFE5" w14:textId="4B097361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CAB30" w14:textId="0FD7209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036B8" w14:textId="136E76FA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D8FE200" w14:textId="5CF8FB7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459BDF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00688A5" w14:textId="2D47778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50AEA" w14:textId="3F4609B9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09F34" w14:textId="53FA2ABA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872D2" w14:textId="144FC9B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9AF78" w14:textId="029B210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D4584" w14:textId="46493C4D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70B843" w14:textId="56D3293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AD6BEC9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01D9FF48" w14:textId="29C09144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3305E" w14:textId="6470BC5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35D5F" w14:textId="5C3E7DE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1BA1C" w14:textId="58700361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DB1A5" w14:textId="1543786F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4C8E1" w14:textId="7CEFC41D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95B3395" w14:textId="7DE0226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1856BE8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B61EED3" w14:textId="5B91ABC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3EB45" w14:textId="52A37C13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358F02" w14:textId="1ED0FDC0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BC0A82" w14:textId="10FEECD9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BDB57" w14:textId="29753855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88B2" w14:textId="53F64300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6C6B0AAC" w14:textId="1A94AEF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E639FBA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6899432" w14:textId="7E77D57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73819" w14:textId="69FCA76B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01389" w14:textId="173F145B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FA63BB" w14:textId="37C18CB0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0EB9B" w14:textId="5FCC32B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B57B9" w14:textId="64DBD01F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109139D0" w14:textId="5508588C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5A9572D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EF38121" w14:textId="5645572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DB1AC" w14:textId="748695BE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85CF6E" w14:textId="2B6C4B04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36E6E" w14:textId="43082B2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601FAB" w14:textId="1BC72CA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B550" w14:textId="1CAFB53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F57C83B" w14:textId="3C39DC8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4ACAC63" w14:textId="77777777" w:rsidTr="00D51637">
        <w:trPr>
          <w:gridAfter w:val="1"/>
          <w:wAfter w:w="26" w:type="dxa"/>
          <w:trHeight w:val="7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C8227B8" w14:textId="3D2E397B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9904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7E7F5"/>
            <w:noWrap/>
            <w:vAlign w:val="bottom"/>
          </w:tcPr>
          <w:p w14:paraId="583ABDE5" w14:textId="15C1E77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093E45D" w14:textId="12CD456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D51637" w14:paraId="1BD84B4D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F5E1B53" w14:textId="315FFF3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284AEBF6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Note: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D4B07AB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721A04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1,366.9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5CDEB4" w14:textId="67ECB35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44124262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53CD8D62" w14:textId="4ACFEC6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 w:val="restart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hideMark/>
          </w:tcPr>
          <w:p w14:paraId="0FB5BC3A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Payment shall be 30 days upon receipt of the items above.</w:t>
            </w: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A02A575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924FAB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074EF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36.7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D6DB054" w14:textId="7EA92DE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335B860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B898877" w14:textId="25AC0C9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4EF0F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93E446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ales Tax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A91264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3372AC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64.04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2C32381" w14:textId="3B51F4B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CA1B372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EEEA4F" w14:textId="546B13E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FA25A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2445BD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Other Cost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39444FF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500.0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A279C3D" w14:textId="5225102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7F335B5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26DC361" w14:textId="2AE68C9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D2519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B50727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hipping &amp; Handling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E01930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800.0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76334537" w14:textId="72E8960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B2E023A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8603BCB" w14:textId="69AC14E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2A8D2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736478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 Amount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E223D0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2,694.3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2784C2B3" w14:textId="5FD18FA5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0A63AC8" w14:textId="77777777" w:rsidTr="00D51637">
        <w:trPr>
          <w:gridAfter w:val="1"/>
          <w:wAfter w:w="26" w:type="dxa"/>
          <w:trHeight w:val="70"/>
        </w:trPr>
        <w:tc>
          <w:tcPr>
            <w:tcW w:w="1017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  <w:hideMark/>
          </w:tcPr>
          <w:p w14:paraId="1F184390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  <w:t> 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0E4B2A6" w14:textId="058090D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</w:p>
        </w:tc>
      </w:tr>
    </w:tbl>
    <w:p w14:paraId="2EA17956" w14:textId="03B892EA" w:rsidR="0078624F" w:rsidRPr="0078624F" w:rsidRDefault="0078624F" w:rsidP="00BB5576">
      <w:pPr>
        <w:rPr>
          <w:sz w:val="2"/>
          <w:szCs w:val="2"/>
        </w:rPr>
      </w:pPr>
    </w:p>
    <w:sectPr w:rsidR="0078624F" w:rsidRPr="0078624F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16FF6" w14:textId="77777777" w:rsidR="0003719B" w:rsidRDefault="0003719B" w:rsidP="00025008">
      <w:pPr>
        <w:spacing w:after="0" w:line="240" w:lineRule="auto"/>
      </w:pPr>
      <w:r>
        <w:separator/>
      </w:r>
    </w:p>
  </w:endnote>
  <w:endnote w:type="continuationSeparator" w:id="0">
    <w:p w14:paraId="6AAE4F24" w14:textId="77777777" w:rsidR="0003719B" w:rsidRDefault="0003719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2F4BD334" w:rsidR="00096E54" w:rsidRDefault="0003719B" w:rsidP="00B71010">
    <w:pPr>
      <w:pStyle w:val="Footer"/>
      <w:jc w:val="center"/>
    </w:pPr>
    <w:hyperlink r:id="rId1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A1FC0" w14:textId="77777777" w:rsidR="0003719B" w:rsidRDefault="0003719B" w:rsidP="00025008">
      <w:pPr>
        <w:spacing w:after="0" w:line="240" w:lineRule="auto"/>
      </w:pPr>
      <w:r>
        <w:separator/>
      </w:r>
    </w:p>
  </w:footnote>
  <w:footnote w:type="continuationSeparator" w:id="0">
    <w:p w14:paraId="6B5FAB90" w14:textId="77777777" w:rsidR="0003719B" w:rsidRDefault="0003719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E1C5138" w:rsidR="00096E54" w:rsidRPr="002C01F7" w:rsidRDefault="00B71010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7F64A782" wp14:editId="7BB7CEA4">
          <wp:extent cx="838200" cy="325637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8516" cy="333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3719B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1010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43DC5-8E70-47C9-8157-CCD02C3A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Lancaster, James</cp:lastModifiedBy>
  <cp:revision>2</cp:revision>
  <dcterms:created xsi:type="dcterms:W3CDTF">2022-03-01T15:06:00Z</dcterms:created>
  <dcterms:modified xsi:type="dcterms:W3CDTF">2022-03-01T15:06:00Z</dcterms:modified>
</cp:coreProperties>
</file>